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5447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4.09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aulina Pawlicz-Kuchar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aweł Furman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